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9F6D3" w14:textId="64D5460A" w:rsidR="0094275F" w:rsidRDefault="0094275F" w:rsidP="0094275F">
      <w:pPr>
        <w:jc w:val="center"/>
      </w:pPr>
      <w:r>
        <w:rPr>
          <w:noProof/>
        </w:rPr>
        <w:drawing>
          <wp:inline distT="0" distB="0" distL="0" distR="0" wp14:anchorId="256CB654" wp14:editId="574A9F7C">
            <wp:extent cx="3210560" cy="1805940"/>
            <wp:effectExtent l="0" t="0" r="8890" b="3810"/>
            <wp:docPr id="1" name="Picture 1" descr="Sunburst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unburst char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0687" cy="1806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CE059" w14:textId="47DEF7FC" w:rsidR="0094275F" w:rsidRDefault="0094275F" w:rsidP="0094275F">
      <w:pPr>
        <w:spacing w:after="0"/>
        <w:jc w:val="center"/>
        <w:rPr>
          <w:i/>
          <w:iCs/>
        </w:rPr>
      </w:pPr>
      <w:r>
        <w:rPr>
          <w:i/>
          <w:iCs/>
        </w:rPr>
        <w:t xml:space="preserve">“Constrained by Christ” </w:t>
      </w:r>
    </w:p>
    <w:p w14:paraId="4FDC498D" w14:textId="185634AB" w:rsidR="0094275F" w:rsidRDefault="0094275F" w:rsidP="0094275F">
      <w:pPr>
        <w:spacing w:after="0"/>
        <w:jc w:val="center"/>
      </w:pPr>
      <w:r>
        <w:t>STUDY GUIDE</w:t>
      </w:r>
    </w:p>
    <w:p w14:paraId="3E2F3D84" w14:textId="3557D00A" w:rsidR="0094275F" w:rsidRDefault="0094275F" w:rsidP="0094275F">
      <w:pPr>
        <w:spacing w:after="0"/>
        <w:jc w:val="center"/>
      </w:pPr>
    </w:p>
    <w:p w14:paraId="04D4D65E" w14:textId="00240D77" w:rsidR="0094275F" w:rsidRDefault="0094275F" w:rsidP="0094275F">
      <w:pPr>
        <w:pStyle w:val="ListParagraph"/>
        <w:numPr>
          <w:ilvl w:val="0"/>
          <w:numId w:val="1"/>
        </w:numPr>
        <w:spacing w:after="0"/>
      </w:pPr>
      <w:r>
        <w:t xml:space="preserve">Be honest. What </w:t>
      </w:r>
      <w:r w:rsidR="005A07BD">
        <w:t xml:space="preserve">kinds of </w:t>
      </w:r>
      <w:r>
        <w:t>behavior</w:t>
      </w:r>
      <w:r w:rsidR="005A07BD">
        <w:t>s</w:t>
      </w:r>
      <w:r>
        <w:t xml:space="preserve"> would you LOVE Christ to constrain in others? </w:t>
      </w:r>
    </w:p>
    <w:p w14:paraId="02254D8D" w14:textId="77777777" w:rsidR="005A07BD" w:rsidRDefault="005A07BD" w:rsidP="005A07BD">
      <w:pPr>
        <w:pStyle w:val="ListParagraph"/>
        <w:spacing w:after="0"/>
      </w:pPr>
    </w:p>
    <w:p w14:paraId="03984875" w14:textId="49C6B64A" w:rsidR="0094275F" w:rsidRDefault="0094275F" w:rsidP="0094275F">
      <w:pPr>
        <w:spacing w:after="0"/>
      </w:pPr>
    </w:p>
    <w:p w14:paraId="674C1FBA" w14:textId="77777777" w:rsidR="0094275F" w:rsidRDefault="0094275F" w:rsidP="0094275F">
      <w:pPr>
        <w:spacing w:after="0"/>
      </w:pPr>
    </w:p>
    <w:p w14:paraId="3FC61DB5" w14:textId="5386D98A" w:rsidR="0094275F" w:rsidRDefault="0094275F" w:rsidP="0094275F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Acts 26:18. </w:t>
      </w:r>
      <w:r w:rsidRPr="0094275F">
        <w:t xml:space="preserve">What do each of these </w:t>
      </w:r>
      <w:r>
        <w:t xml:space="preserve">directives </w:t>
      </w:r>
      <w:r w:rsidR="005A07BD">
        <w:t xml:space="preserve">that Jesus gave </w:t>
      </w:r>
      <w:r>
        <w:t xml:space="preserve">to Paul mean to you? Which ones resonate with your own </w:t>
      </w:r>
      <w:r w:rsidR="005A07BD">
        <w:t xml:space="preserve">faith </w:t>
      </w:r>
      <w:r>
        <w:t xml:space="preserve">experience? </w:t>
      </w:r>
    </w:p>
    <w:p w14:paraId="25182E17" w14:textId="77777777" w:rsidR="005A07BD" w:rsidRDefault="005A07BD" w:rsidP="005A07BD">
      <w:pPr>
        <w:pStyle w:val="ListParagraph"/>
        <w:spacing w:after="0"/>
      </w:pPr>
    </w:p>
    <w:p w14:paraId="78E1964E" w14:textId="0DF96D6A" w:rsidR="0094275F" w:rsidRDefault="0094275F" w:rsidP="0094275F">
      <w:pPr>
        <w:spacing w:after="0"/>
      </w:pPr>
    </w:p>
    <w:p w14:paraId="34E72F0F" w14:textId="77777777" w:rsidR="0094275F" w:rsidRDefault="0094275F" w:rsidP="0094275F">
      <w:pPr>
        <w:spacing w:after="0"/>
      </w:pPr>
    </w:p>
    <w:p w14:paraId="772F2CF4" w14:textId="21857AA9" w:rsidR="0094275F" w:rsidRPr="0094275F" w:rsidRDefault="0094275F" w:rsidP="0094275F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Acts 26:28-29. </w:t>
      </w:r>
      <w:r>
        <w:t xml:space="preserve">Was there ever a time when you were resistant to the Gospel? What changed?  </w:t>
      </w:r>
    </w:p>
    <w:sectPr w:rsidR="0094275F" w:rsidRPr="009427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2F0781"/>
    <w:multiLevelType w:val="hybridMultilevel"/>
    <w:tmpl w:val="2CE6C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tjCzMDEyMDYxtDBQ0lEKTi0uzszPAykwrAUAV6hlMSwAAAA="/>
  </w:docVars>
  <w:rsids>
    <w:rsidRoot w:val="0094275F"/>
    <w:rsid w:val="005A07BD"/>
    <w:rsid w:val="00942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907B1"/>
  <w15:chartTrackingRefBased/>
  <w15:docId w15:val="{084A635A-310A-4515-8021-9F358DECA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27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68</Words>
  <Characters>297</Characters>
  <Application>Microsoft Office Word</Application>
  <DocSecurity>0</DocSecurity>
  <Lines>6</Lines>
  <Paragraphs>3</Paragraphs>
  <ScaleCrop>false</ScaleCrop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08-15T22:04:00Z</dcterms:created>
  <dcterms:modified xsi:type="dcterms:W3CDTF">2021-08-16T04:04:00Z</dcterms:modified>
</cp:coreProperties>
</file>